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1---UK-Index-error-analysis"/>
      <w:r>
        <w:t xml:space="preserve">V1 - UK Index error analysis</w:t>
      </w:r>
      <w:bookmarkEnd w:id="20"/>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p>
      <w:pPr>
        <w:pStyle w:val="Heading1"/>
      </w:pPr>
      <w:bookmarkStart w:id="21" w:name="Actions-taken"/>
      <w:r>
        <w:t xml:space="preserve">Actions taken</w:t>
      </w:r>
      <w:bookmarkEnd w:id="21"/>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6T09:04:46Z</dcterms:created>
  <dcterms:modified xsi:type="dcterms:W3CDTF">2022-09-06T09:04:46Z</dcterms:modified>
</cp:coreProperties>
</file>